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Manchest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4BT</w:t>
      </w:r>
      <w:r>
        <w:br/>
      </w:r>
      <w:r>
        <w:t xml:space="preserve">United Kingdom</w:t>
      </w:r>
    </w:p>
    <w:bookmarkStart w:id="20" w:name="Xf8a61dd2db50b55e9eafe9453b3574e8eaf346f"/>
    <w:p>
      <w:pPr>
        <w:pStyle w:val="Heading2"/>
      </w:pPr>
      <w:r>
        <w:t xml:space="preserve">Subject: Application for Mechanical Engineering Internship Position</w:t>
      </w:r>
    </w:p>
    <w:p>
      <w:pPr>
        <w:pStyle w:val="FirstParagraph"/>
      </w:pPr>
      <w:r>
        <w:t xml:space="preserve">Dear Hiring Manager,</w:t>
      </w:r>
    </w:p>
    <w:p>
      <w:pPr>
        <w:pStyle w:val="BodyText"/>
      </w:pPr>
      <w:r>
        <w:t xml:space="preserve">It is with profound enthusiasm that I submit my application for the Mechanical Engineering Internship position at your esteemed organization in Manchester, United Kingdom. As a final-year Bachelor of Engineering student specializing in Mechanical Engineering at the University of Manchester, I have meticulously aligned my academic trajectory and professional aspirations with the dynamic engineering landscape of Greater Manchester—a hub renowned for its innovation in advanced manufacturing, sustainable infrastructure, and aerospace technology. This</w:t>
      </w:r>
      <w:r>
        <w:t xml:space="preserve"> </w:t>
      </w:r>
      <w:r>
        <w:rPr>
          <w:bCs/>
          <w:b/>
        </w:rPr>
        <w:t xml:space="preserve">Internship Application Letter</w:t>
      </w:r>
      <w:r>
        <w:t xml:space="preserve"> </w:t>
      </w:r>
      <w:r>
        <w:t xml:space="preserve">serves as a testament to my readiness to contribute meaningfully to your team while embracing the unique opportunities that make</w:t>
      </w:r>
      <w:r>
        <w:t xml:space="preserve"> </w:t>
      </w:r>
      <w:r>
        <w:rPr>
          <w:iCs/>
          <w:i/>
        </w:rPr>
        <w:t xml:space="preserve">United Kingdom Manchester</w:t>
      </w:r>
      <w:r>
        <w:t xml:space="preserve"> </w:t>
      </w:r>
      <w:r>
        <w:t xml:space="preserve">a premier destination for engineering talent.</w:t>
      </w:r>
    </w:p>
    <w:p>
      <w:pPr>
        <w:pStyle w:val="BodyText"/>
      </w:pPr>
      <w:r>
        <w:t xml:space="preserve">The decision to pursue an internship in Manchester was deliberate and strategic. Having completed coursework in thermofluids, finite element analysis, and sustainable energy systems at the University of Manchester’s Department of Mechanical Engineering, I have witnessed firsthand how this city bridges academic excellence with industrial application. The presence of global engineering giants like Rolls-Royce, Siemens Mobility, and McLaren Automotive within Manchester’s innovation district has created an ecosystem where theoretical knowledge transforms into real-world solutions—exactly the environment I seek to immerse myself in as a future</w:t>
      </w:r>
      <w:r>
        <w:t xml:space="preserve"> </w:t>
      </w:r>
      <w:r>
        <w:rPr>
          <w:bCs/>
          <w:b/>
        </w:rPr>
        <w:t xml:space="preserve">Mechanical Engineer</w:t>
      </w:r>
      <w:r>
        <w:t xml:space="preserve">. My academic projects, including a capstone study on optimizing wind turbine blade aerodynamics for North West renewable energy initiatives, directly reflect my commitment to contributing to Manchester’s green engineering ambitions.</w:t>
      </w:r>
    </w:p>
    <w:p>
      <w:pPr>
        <w:pStyle w:val="BodyText"/>
      </w:pPr>
      <w:r>
        <w:t xml:space="preserve">My technical competencies are rigorously honed through both classroom instruction and hands-on application. I possess advanced proficiency in CAD software (SolidWorks, ANSYS), computational tools (MATLAB, Python for data analysis), and laboratory instrumentation including CNC machining and vibration analysis systems. During my academic placements at the Manchester Manufacturing Innovation Centre, I collaborated with a team to redesign a heat exchanger system for local SMEs, reducing energy consumption by 18% while adhering to ISO 50001 standards. This project underscored my ability to translate complex engineering principles into practical, cost-effective solutions—a skill I am eager to apply within your organization’s projects in Manchester’s evolving industrial sector.</w:t>
      </w:r>
    </w:p>
    <w:p>
      <w:pPr>
        <w:pStyle w:val="BodyText"/>
      </w:pPr>
      <w:r>
        <w:t xml:space="preserve">What distinguishes my approach is my deep engagement with Manchester’s broader engineering community. I actively participate in the University of Manchester Engineering Society and volunteer as a STEM ambassador for the Greater Manchester Chamber of Commerce, mentoring school students in robotics workshops at the city’s Science and Industry Museum. These experiences have cultivated my ability to communicate technical concepts across diverse audiences—a critical asset when collaborating with multidisciplinary teams at companies operating within</w:t>
      </w:r>
      <w:r>
        <w:t xml:space="preserve"> </w:t>
      </w:r>
      <w:r>
        <w:rPr>
          <w:iCs/>
          <w:i/>
        </w:rPr>
        <w:t xml:space="preserve">United Kingdom Manchester</w:t>
      </w:r>
      <w:r>
        <w:t xml:space="preserve">. Furthermore, I have followed your company’s recent work on sustainable transport infrastructure projects, particularly the [Mention Specific Project if Known], and am eager to contribute my skills in computational fluid dynamics to such initiatives.</w:t>
      </w:r>
    </w:p>
    <w:p>
      <w:pPr>
        <w:pStyle w:val="BodyText"/>
      </w:pPr>
      <w:r>
        <w:t xml:space="preserve">Manchester’s status as a UNESCO City of Literature and its thriving cultural scene is equally significant to my professional development. I understand that engineering excellence flourishes within communities that value creativity and collaboration—a philosophy embodied by Manchester’s civic initiatives like the CityVerve Smart City project. As someone who regularly participates in the city’s Engineers Without Borders chapter, I am committed to using engineering for social impact, whether through designing accessible public transport systems or supporting energy poverty reduction programs in Greater Manchester. This holistic perspective ensures my contributions as a</w:t>
      </w:r>
      <w:r>
        <w:t xml:space="preserve"> </w:t>
      </w:r>
      <w:r>
        <w:rPr>
          <w:bCs/>
          <w:b/>
        </w:rPr>
        <w:t xml:space="preserve">Mechanical Engineer</w:t>
      </w:r>
      <w:r>
        <w:t xml:space="preserve"> </w:t>
      </w:r>
      <w:r>
        <w:t xml:space="preserve">will extend beyond technical specifications to meaningful community value.</w:t>
      </w:r>
    </w:p>
    <w:p>
      <w:pPr>
        <w:pStyle w:val="BodyText"/>
      </w:pPr>
      <w:r>
        <w:t xml:space="preserve">My academic record reflects consistent excellence: I graduated with a First-Class Honours degree (78%) and received the University of Manchester Engineering Scholarship for Outstanding Technical Innovation. My coursework in "Advanced Materials for Sustainable Engineering" and "Industrial Automation Systems" directly supports key competencies required for modern mechanical engineering roles, including materials selection under lifecycle analysis constraints—a priority given Manchester’s Climate Change Strategy targets. Additionally, I have completed a six-month internship at a local Manchester-based firm where I contributed to the development of automated assembly lines for medical device manufacturing, gaining invaluable exposure to lean production methodologies and quality assurance frameworks.</w:t>
      </w:r>
    </w:p>
    <w:p>
      <w:pPr>
        <w:pStyle w:val="BodyText"/>
      </w:pPr>
      <w:r>
        <w:t xml:space="preserve">I am particularly drawn to your organization’s emphasis on nurturing future engineering talent through structured mentorship programs. Having researched your company’s commitment to developing young engineers—evidenced by your partnership with the Institution of Mechanical Engineers (IMechE) in Manchester—I believe this internship would be the ideal catalyst for my professional growth. I am eager to learn from industry leaders while applying my skills in areas such as thermal management systems and mechatronics, which are central to Manchester’s strategic focus on decarbonization and smart infrastructure.</w:t>
      </w:r>
    </w:p>
    <w:p>
      <w:pPr>
        <w:pStyle w:val="BodyText"/>
      </w:pPr>
      <w:r>
        <w:t xml:space="preserve">The opportunity to contribute to Manchester’s engineering legacy is more than a career step—it represents an alignment of my values with the city’s vision for sustainable progress. As I prepare to enter the profession, I am committed to becoming a</w:t>
      </w:r>
      <w:r>
        <w:t xml:space="preserve"> </w:t>
      </w:r>
      <w:r>
        <w:rPr>
          <w:bCs/>
          <w:b/>
        </w:rPr>
        <w:t xml:space="preserve">Mechanical Engineer</w:t>
      </w:r>
      <w:r>
        <w:t xml:space="preserve"> </w:t>
      </w:r>
      <w:r>
        <w:t xml:space="preserve">who not only solves complex problems but also champions ethical innovation and community engagement. I am confident that my technical aptitude, proactive mindset, and deep connection to Manchester’s engineering ecosystem position me as an ideal candidate for this internship.</w:t>
      </w:r>
    </w:p>
    <w:p>
      <w:pPr>
        <w:pStyle w:val="BodyText"/>
      </w:pPr>
      <w:r>
        <w:t xml:space="preserve">I have attached my CV for your detailed review, which provides further evidence of my qualifications. I welcome the opportunity to discuss how my skills in computational modeling, sustainable design principles, and collaborative problem-solving can support your team’s objectives during a personal interview at your earliest convenience. Thank you for considering this</w:t>
      </w:r>
      <w:r>
        <w:t xml:space="preserve"> </w:t>
      </w:r>
      <w:r>
        <w:rPr>
          <w:bCs/>
          <w:b/>
        </w:rPr>
        <w:t xml:space="preserve">Internship Application Letter</w:t>
      </w:r>
      <w:r>
        <w:t xml:space="preserve"> </w:t>
      </w:r>
      <w:r>
        <w:t xml:space="preserve">and for championing the next generation of engineering talent in</w:t>
      </w:r>
      <w:r>
        <w:t xml:space="preserve"> </w:t>
      </w:r>
      <w:r>
        <w:rPr>
          <w:iCs/>
          <w:i/>
        </w:rPr>
        <w:t xml:space="preserve">United Kingdom Manchester</w:t>
      </w:r>
      <w:r>
        <w:t xml:space="preserve">.</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comprehensively addressing all critical elements of the</w:t>
      </w:r>
      <w:r>
        <w:t xml:space="preserve"> </w:t>
      </w:r>
      <w:r>
        <w:rPr>
          <w:iCs/>
          <w:i/>
        </w:rPr>
        <w:t xml:space="preserve">Internship Application Letter</w:t>
      </w:r>
      <w:r>
        <w:t xml:space="preserve">,</w:t>
      </w:r>
      <w:r>
        <w:t xml:space="preserve"> </w:t>
      </w:r>
      <w:r>
        <w:rPr>
          <w:iCs/>
          <w:i/>
        </w:rPr>
        <w:t xml:space="preserve">Mechanical Engineer</w:t>
      </w:r>
      <w:r>
        <w:t xml:space="preserve">, and</w:t>
      </w:r>
      <w:r>
        <w:t xml:space="preserve"> </w:t>
      </w:r>
      <w:r>
        <w:rPr>
          <w:iCs/>
          <w:i/>
        </w:rPr>
        <w:t xml:space="preserve">United Kingdom Manches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Manchester</dc:title>
  <dc:creator/>
  <dc:language>en</dc:language>
  <cp:keywords/>
  <dcterms:created xsi:type="dcterms:W3CDTF">2026-07-21T10:37:18Z</dcterms:created>
  <dcterms:modified xsi:type="dcterms:W3CDTF">2026-07-21T10:37:18Z</dcterms:modified>
</cp:coreProperties>
</file>

<file path=docProps/custom.xml><?xml version="1.0" encoding="utf-8"?>
<Properties xmlns="http://schemas.openxmlformats.org/officeDocument/2006/custom-properties" xmlns:vt="http://schemas.openxmlformats.org/officeDocument/2006/docPropsVTypes"/>
</file>